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D52E5D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D52E5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52E5D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D52E5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52E5D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D52E5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52E5D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D52E5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52E5D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6F0787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614"/>
        </w:trPr>
        <w:tc>
          <w:tcPr>
            <w:tcW w:w="1608" w:type="dxa"/>
            <w:vAlign w:val="center"/>
          </w:tcPr>
          <w:p w14:paraId="285977BE" w14:textId="4134B7BD" w:rsidR="00D20C7E" w:rsidRPr="00D20C7E" w:rsidRDefault="00A01F59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>Certification Body 1st Stage Audit. Address 1st stage audit findings</w:t>
            </w:r>
          </w:p>
        </w:tc>
        <w:tc>
          <w:tcPr>
            <w:tcW w:w="3685" w:type="dxa"/>
            <w:vAlign w:val="center"/>
          </w:tcPr>
          <w:p w14:paraId="0B537DD5" w14:textId="0AA1E40D" w:rsidR="00004271" w:rsidRPr="00A01F59" w:rsidRDefault="00A01F59" w:rsidP="00A01F59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A01F59">
              <w:rPr>
                <w:rFonts w:cs="Arial"/>
                <w:sz w:val="18"/>
                <w:szCs w:val="18"/>
              </w:rPr>
              <w:t xml:space="preserve">The Management Representative should address </w:t>
            </w:r>
            <w:r w:rsidR="00004271">
              <w:rPr>
                <w:rFonts w:cs="Arial"/>
                <w:sz w:val="18"/>
                <w:szCs w:val="18"/>
              </w:rPr>
              <w:t>any observations or nonconformances</w:t>
            </w:r>
            <w:r w:rsidRPr="00A01F59">
              <w:rPr>
                <w:rFonts w:cs="Arial"/>
                <w:sz w:val="18"/>
                <w:szCs w:val="18"/>
              </w:rPr>
              <w:t xml:space="preserve"> raised by the Certification Body to ensure a successful 2nd stage audit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17EAB72" w14:textId="77777777" w:rsidR="00A01F59" w:rsidRDefault="00A01F59" w:rsidP="00A01F59">
            <w:pPr>
              <w:rPr>
                <w:rFonts w:ascii="Arial" w:hAnsi="Arial" w:cs="Arial"/>
                <w:sz w:val="18"/>
                <w:szCs w:val="18"/>
              </w:rPr>
            </w:pPr>
            <w:r w:rsidRPr="00A01F59">
              <w:rPr>
                <w:rFonts w:ascii="Arial" w:hAnsi="Arial" w:cs="Arial"/>
                <w:sz w:val="18"/>
                <w:szCs w:val="18"/>
              </w:rPr>
              <w:t>Management Representative</w:t>
            </w:r>
          </w:p>
          <w:p w14:paraId="03C8D866" w14:textId="77777777" w:rsidR="006F0787" w:rsidRDefault="00A01F59" w:rsidP="00004271">
            <w:pPr>
              <w:rPr>
                <w:rFonts w:ascii="Arial" w:hAnsi="Arial" w:cs="Arial"/>
                <w:sz w:val="18"/>
                <w:szCs w:val="18"/>
              </w:rPr>
            </w:pPr>
            <w:r w:rsidRPr="00A01F59">
              <w:rPr>
                <w:rFonts w:ascii="Arial" w:hAnsi="Arial" w:cs="Arial"/>
                <w:sz w:val="18"/>
                <w:szCs w:val="18"/>
              </w:rPr>
              <w:br/>
              <w:t>Whole Organization</w:t>
            </w:r>
          </w:p>
          <w:p w14:paraId="04C90C7A" w14:textId="77777777" w:rsidR="006F0787" w:rsidRDefault="006F0787" w:rsidP="0000427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053511" w14:textId="08DD25FE" w:rsidR="00A01F59" w:rsidRDefault="006F0787" w:rsidP="00004271">
            <w:pPr>
              <w:rPr>
                <w:rFonts w:cs="Arial"/>
                <w:sz w:val="18"/>
                <w:szCs w:val="18"/>
              </w:rPr>
            </w:pPr>
            <w:r w:rsidRPr="006F0787">
              <w:rPr>
                <w:rFonts w:ascii="Arial" w:hAnsi="Arial" w:cs="Arial"/>
                <w:sz w:val="18"/>
                <w:szCs w:val="18"/>
              </w:rPr>
              <w:t>Certification Auditor(s)</w:t>
            </w:r>
            <w:r w:rsidR="00A01F59" w:rsidRPr="00A01F59">
              <w:rPr>
                <w:rFonts w:ascii="Arial" w:hAnsi="Arial" w:cs="Arial"/>
                <w:sz w:val="18"/>
                <w:szCs w:val="18"/>
              </w:rPr>
              <w:br/>
            </w:r>
          </w:p>
          <w:p w14:paraId="1D0F04A3" w14:textId="6F797187" w:rsidR="00D20C7E" w:rsidRPr="00A01F59" w:rsidRDefault="00A01F59" w:rsidP="00A01F59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A01F59">
              <w:rPr>
                <w:rFonts w:cs="Arial"/>
                <w:sz w:val="18"/>
                <w:szCs w:val="18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46C5DC4" w14:textId="367CF720" w:rsidR="00606E91" w:rsidRDefault="00A01F59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>1st Stage audit report</w:t>
            </w:r>
          </w:p>
          <w:p w14:paraId="773D7B84" w14:textId="77777777" w:rsidR="00A91357" w:rsidRDefault="00A91357" w:rsidP="00A91357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3793A629" w14:textId="6587EC91" w:rsidR="00A91357" w:rsidRDefault="00A01F59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>Schedule of nonconformances</w:t>
            </w:r>
          </w:p>
          <w:p w14:paraId="3B9E68E0" w14:textId="77777777" w:rsidR="00A91357" w:rsidRDefault="00A91357" w:rsidP="00A91357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643193CA" w14:textId="00BAACF8" w:rsidR="00A8378E" w:rsidRPr="00A01F59" w:rsidRDefault="00A01F59" w:rsidP="00A01F59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 xml:space="preserve">Schedule of </w:t>
            </w:r>
            <w:r>
              <w:rPr>
                <w:rFonts w:cs="Segoe UI"/>
                <w:sz w:val="18"/>
                <w:szCs w:val="14"/>
              </w:rPr>
              <w:t xml:space="preserve">proposed </w:t>
            </w:r>
            <w:r w:rsidRPr="00A01F59">
              <w:rPr>
                <w:rFonts w:cs="Segoe UI"/>
                <w:sz w:val="18"/>
                <w:szCs w:val="14"/>
              </w:rPr>
              <w:t>1st Stage corrective actions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D52E5D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D52E5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D52E5D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D52E5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D52E5D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7F6BC7" w:rsidRPr="00D20C7E" w14:paraId="7BBFBEAC" w14:textId="77777777" w:rsidTr="003C218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6C0191C8" w14:textId="71F2F113" w:rsidR="007F6BC7" w:rsidRDefault="00A01F59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the C</w:t>
            </w:r>
            <w:r w:rsidRPr="00A01F59">
              <w:rPr>
                <w:rFonts w:cs="Arial"/>
                <w:sz w:val="18"/>
              </w:rPr>
              <w:t xml:space="preserve">ertification </w:t>
            </w:r>
            <w:r>
              <w:rPr>
                <w:rFonts w:cs="Arial"/>
                <w:sz w:val="18"/>
              </w:rPr>
              <w:t>A</w:t>
            </w:r>
            <w:r w:rsidRPr="00A01F59">
              <w:rPr>
                <w:rFonts w:cs="Arial"/>
                <w:sz w:val="18"/>
              </w:rPr>
              <w:t xml:space="preserve">uditors </w:t>
            </w:r>
            <w:r>
              <w:rPr>
                <w:rFonts w:cs="Arial"/>
                <w:sz w:val="18"/>
              </w:rPr>
              <w:t xml:space="preserve">have been </w:t>
            </w:r>
            <w:r w:rsidRPr="00A01F59">
              <w:rPr>
                <w:rFonts w:cs="Arial"/>
                <w:sz w:val="18"/>
              </w:rPr>
              <w:t>briefed on any potential safety issues concerning the location</w:t>
            </w:r>
            <w:r w:rsidR="003C2180">
              <w:rPr>
                <w:rFonts w:cs="Arial"/>
                <w:sz w:val="18"/>
              </w:rPr>
              <w:t>s</w:t>
            </w:r>
            <w:r w:rsidRPr="00A01F59">
              <w:rPr>
                <w:rFonts w:cs="Arial"/>
                <w:sz w:val="18"/>
              </w:rPr>
              <w:t xml:space="preserve"> they will visi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4BE59FDE" w14:textId="77777777" w:rsidTr="003C218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36E7A1F" w14:textId="0BAE8E8D" w:rsidR="007F6BC7" w:rsidRPr="00B75B0F" w:rsidRDefault="003C2180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</w:t>
            </w:r>
            <w:r w:rsidRPr="003C2180">
              <w:rPr>
                <w:rFonts w:cs="Segoe UI"/>
                <w:sz w:val="18"/>
                <w:szCs w:val="14"/>
              </w:rPr>
              <w:t xml:space="preserve">ll documentation that may be needed during the audit </w:t>
            </w:r>
            <w:r>
              <w:rPr>
                <w:rFonts w:cs="Segoe UI"/>
                <w:sz w:val="18"/>
                <w:szCs w:val="14"/>
              </w:rPr>
              <w:t>is</w:t>
            </w:r>
            <w:r w:rsidRPr="003C2180">
              <w:rPr>
                <w:rFonts w:cs="Segoe UI"/>
                <w:sz w:val="18"/>
                <w:szCs w:val="14"/>
              </w:rPr>
              <w:t xml:space="preserve"> easily accessible</w:t>
            </w:r>
            <w:r>
              <w:rPr>
                <w:rFonts w:cs="Segoe UI"/>
                <w:sz w:val="18"/>
                <w:szCs w:val="14"/>
              </w:rPr>
              <w:t xml:space="preserve">, </w:t>
            </w:r>
            <w:r w:rsidRPr="003C2180">
              <w:rPr>
                <w:rFonts w:cs="Segoe UI"/>
                <w:sz w:val="18"/>
                <w:szCs w:val="14"/>
              </w:rPr>
              <w:t>including reports of previous internal audits</w:t>
            </w:r>
            <w:r>
              <w:rPr>
                <w:rFonts w:cs="Segoe UI"/>
                <w:sz w:val="18"/>
                <w:szCs w:val="14"/>
              </w:rPr>
              <w:t>, corrective action</w:t>
            </w:r>
            <w:r w:rsidRPr="003C2180">
              <w:rPr>
                <w:rFonts w:cs="Segoe UI"/>
                <w:sz w:val="18"/>
                <w:szCs w:val="14"/>
              </w:rPr>
              <w:t xml:space="preserve"> and</w:t>
            </w:r>
            <w:r>
              <w:rPr>
                <w:rFonts w:cs="Segoe UI"/>
                <w:sz w:val="18"/>
                <w:szCs w:val="14"/>
              </w:rPr>
              <w:t xml:space="preserve"> Management Review Meetings</w:t>
            </w:r>
            <w:r w:rsidRPr="003C2180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66796EE4" w14:textId="77777777" w:rsidTr="0000427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2F9498F9" w14:textId="4F246356" w:rsidR="007F6BC7" w:rsidRPr="00FD0101" w:rsidRDefault="00FD0101" w:rsidP="00FD0101">
            <w:pPr>
              <w:rPr>
                <w:rFonts w:ascii="Arial" w:hAnsi="Arial" w:cs="Arial"/>
                <w:sz w:val="18"/>
                <w:szCs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</w:t>
            </w:r>
            <w:r w:rsidRPr="003C2180">
              <w:rPr>
                <w:rFonts w:cs="Segoe UI"/>
                <w:sz w:val="18"/>
                <w:szCs w:val="14"/>
              </w:rPr>
              <w:t xml:space="preserve">ll </w:t>
            </w:r>
            <w:r w:rsidRPr="00A01F59">
              <w:rPr>
                <w:rFonts w:ascii="Arial" w:hAnsi="Arial" w:cs="Arial"/>
                <w:sz w:val="18"/>
                <w:szCs w:val="18"/>
              </w:rPr>
              <w:t xml:space="preserve">staff </w:t>
            </w:r>
            <w:r>
              <w:rPr>
                <w:rFonts w:ascii="Arial" w:hAnsi="Arial" w:cs="Arial"/>
                <w:sz w:val="18"/>
                <w:szCs w:val="18"/>
              </w:rPr>
              <w:t xml:space="preserve">have been </w:t>
            </w:r>
            <w:r w:rsidRPr="00A01F59">
              <w:rPr>
                <w:rFonts w:ascii="Arial" w:hAnsi="Arial" w:cs="Arial"/>
                <w:sz w:val="18"/>
                <w:szCs w:val="18"/>
              </w:rPr>
              <w:t xml:space="preserve">provided with adequate lead time to prepare for the certification audit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75BE4C01" w14:textId="77777777" w:rsidTr="0000427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8DC3F3A" w14:textId="0D792717" w:rsidR="007F6BC7" w:rsidRPr="00004271" w:rsidRDefault="00004271" w:rsidP="007F6BC7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A01F59">
              <w:rPr>
                <w:rFonts w:cs="Arial"/>
                <w:sz w:val="18"/>
                <w:szCs w:val="18"/>
              </w:rPr>
              <w:t xml:space="preserve">Top management </w:t>
            </w:r>
            <w:r>
              <w:rPr>
                <w:rFonts w:cs="Arial"/>
                <w:sz w:val="18"/>
                <w:szCs w:val="18"/>
              </w:rPr>
              <w:t xml:space="preserve">have </w:t>
            </w:r>
            <w:r w:rsidRPr="00A01F59">
              <w:rPr>
                <w:rFonts w:cs="Arial"/>
                <w:sz w:val="18"/>
                <w:szCs w:val="18"/>
              </w:rPr>
              <w:t>ensure</w:t>
            </w:r>
            <w:r>
              <w:rPr>
                <w:rFonts w:cs="Arial"/>
                <w:sz w:val="18"/>
                <w:szCs w:val="18"/>
              </w:rPr>
              <w:t>d</w:t>
            </w:r>
            <w:r w:rsidRPr="00A01F59">
              <w:rPr>
                <w:rFonts w:cs="Arial"/>
                <w:sz w:val="18"/>
                <w:szCs w:val="18"/>
              </w:rPr>
              <w:t xml:space="preserve"> that corrective action is undertaken on any adverse 1st stage audit findings without delay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346F908A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74F83E6E" w14:textId="494F84AE" w:rsidR="007F6BC7" w:rsidRPr="00A8378E" w:rsidRDefault="00004271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>Check that</w:t>
            </w:r>
            <w:r w:rsidRPr="00A01F59">
              <w:rPr>
                <w:rFonts w:cs="Arial"/>
                <w:sz w:val="18"/>
                <w:szCs w:val="18"/>
              </w:rPr>
              <w:t xml:space="preserve"> any necessary changes to the quality management system and the documentation information</w:t>
            </w:r>
            <w:r>
              <w:rPr>
                <w:rFonts w:cs="Arial"/>
                <w:sz w:val="18"/>
                <w:szCs w:val="18"/>
              </w:rPr>
              <w:t xml:space="preserve"> have been made</w:t>
            </w:r>
            <w:r w:rsidRPr="00A01F59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8005E8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004271" w:rsidRPr="00D20C7E" w14:paraId="549D16DD" w14:textId="77777777" w:rsidTr="0000427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51A1A157" w14:textId="56B1BED7" w:rsidR="00004271" w:rsidRPr="00D35335" w:rsidRDefault="00004271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ve </w:t>
            </w:r>
            <w:r w:rsidRPr="004615DA">
              <w:rPr>
                <w:rFonts w:cs="Segoe UI"/>
                <w:sz w:val="18"/>
                <w:szCs w:val="14"/>
              </w:rPr>
              <w:t>confidence in the ability of the QMS to successfully undergo</w:t>
            </w:r>
            <w:r>
              <w:rPr>
                <w:rFonts w:cs="Segoe UI"/>
                <w:sz w:val="18"/>
                <w:szCs w:val="14"/>
              </w:rPr>
              <w:t xml:space="preserve"> the 2</w:t>
            </w:r>
            <w:r w:rsidRPr="00004271">
              <w:rPr>
                <w:rFonts w:cs="Segoe UI"/>
                <w:sz w:val="18"/>
                <w:szCs w:val="14"/>
                <w:vertAlign w:val="superscript"/>
              </w:rPr>
              <w:t>nd</w:t>
            </w:r>
            <w:r>
              <w:rPr>
                <w:rFonts w:cs="Segoe UI"/>
                <w:sz w:val="18"/>
                <w:szCs w:val="14"/>
              </w:rPr>
              <w:t xml:space="preserve"> C</w:t>
            </w:r>
            <w:r>
              <w:rPr>
                <w:rFonts w:cs="Arial"/>
                <w:sz w:val="18"/>
              </w:rPr>
              <w:t xml:space="preserve">ertification </w:t>
            </w:r>
            <w:r>
              <w:rPr>
                <w:rFonts w:cs="Segoe UI"/>
                <w:sz w:val="18"/>
                <w:szCs w:val="14"/>
              </w:rPr>
              <w:t>A</w:t>
            </w:r>
            <w:r w:rsidRPr="004615DA">
              <w:rPr>
                <w:rFonts w:cs="Segoe UI"/>
                <w:sz w:val="18"/>
                <w:szCs w:val="14"/>
              </w:rPr>
              <w:t>udit, then it should be delayed until such time it is ready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B7574E" w14:textId="77777777" w:rsidR="00004271" w:rsidRPr="00D20C7E" w:rsidRDefault="00004271" w:rsidP="007F6BC7">
            <w:pPr>
              <w:pStyle w:val="TableText"/>
              <w:rPr>
                <w:rFonts w:cs="Arial"/>
              </w:rPr>
            </w:pPr>
          </w:p>
        </w:tc>
      </w:tr>
      <w:tr w:rsidR="00C544BD" w:rsidRPr="00D20C7E" w14:paraId="7EC2109F" w14:textId="77777777" w:rsidTr="00C544B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4D61EA17" w14:textId="66702E90" w:rsidR="00C544BD" w:rsidRPr="00D35335" w:rsidRDefault="00C544BD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t</w:t>
            </w:r>
            <w:r w:rsidRPr="007910CC">
              <w:rPr>
                <w:rFonts w:cs="Arial"/>
                <w:sz w:val="18"/>
                <w:szCs w:val="18"/>
              </w:rPr>
              <w:t xml:space="preserve">he documented corrective actions </w:t>
            </w:r>
            <w:r>
              <w:rPr>
                <w:rFonts w:cs="Arial"/>
                <w:sz w:val="18"/>
                <w:szCs w:val="18"/>
              </w:rPr>
              <w:t>have been</w:t>
            </w:r>
            <w:r w:rsidRPr="007910CC">
              <w:rPr>
                <w:rFonts w:cs="Arial"/>
                <w:sz w:val="18"/>
                <w:szCs w:val="18"/>
              </w:rPr>
              <w:t xml:space="preserve"> submitted to the Certification Body for approval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5E5A7C" w14:textId="77777777" w:rsidR="00C544BD" w:rsidRPr="00D20C7E" w:rsidRDefault="00C544BD" w:rsidP="007F6BC7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953E5B" w:rsidRPr="00D20C7E" w:rsidRDefault="00B75B0F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80825D" w14:textId="77777777" w:rsidR="00B65E83" w:rsidRDefault="00B65E83">
      <w:r>
        <w:separator/>
      </w:r>
    </w:p>
  </w:endnote>
  <w:endnote w:type="continuationSeparator" w:id="0">
    <w:p w14:paraId="256A4235" w14:textId="77777777" w:rsidR="00B65E83" w:rsidRDefault="00B65E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CE596B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C546EF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C546EF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C546EF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C546EF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C546EF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C546EF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C546EF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C546E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2A0257" w14:textId="77777777" w:rsidR="00B65E83" w:rsidRDefault="00B65E83">
      <w:r>
        <w:separator/>
      </w:r>
    </w:p>
  </w:footnote>
  <w:footnote w:type="continuationSeparator" w:id="0">
    <w:p w14:paraId="638E2B0F" w14:textId="77777777" w:rsidR="00B65E83" w:rsidRDefault="00B65E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FC6C47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C546EF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359755E6" w:rsidR="00486C7C" w:rsidRPr="00F7041D" w:rsidRDefault="00FC6C47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09C71DF1" wp14:editId="36D461AC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2CBC0EB2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</w:t>
          </w:r>
          <w:r w:rsidR="00A01F59">
            <w:rPr>
              <w:rFonts w:ascii="Arial" w:hAnsi="Arial" w:cs="Arial"/>
              <w:b/>
              <w:sz w:val="32"/>
              <w:szCs w:val="18"/>
            </w:rPr>
            <w:t>6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C546EF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1578F434" w:rsidR="00486C7C" w:rsidRPr="001618E1" w:rsidRDefault="00A01F59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A01F59">
            <w:rPr>
              <w:rFonts w:ascii="Arial" w:hAnsi="Arial" w:cs="Arial"/>
              <w:b/>
              <w:color w:val="808080" w:themeColor="background1" w:themeShade="80"/>
            </w:rPr>
            <w:t>Certification Body 1</w:t>
          </w:r>
          <w:r w:rsidRPr="00112D4D">
            <w:rPr>
              <w:rFonts w:ascii="Arial" w:hAnsi="Arial" w:cs="Arial"/>
              <w:b/>
              <w:color w:val="808080" w:themeColor="background1" w:themeShade="80"/>
              <w:vertAlign w:val="superscript"/>
            </w:rPr>
            <w:t>st</w:t>
          </w:r>
          <w:r w:rsidR="00112D4D">
            <w:rPr>
              <w:rFonts w:ascii="Arial" w:hAnsi="Arial" w:cs="Arial"/>
              <w:b/>
              <w:color w:val="808080" w:themeColor="background1" w:themeShade="80"/>
            </w:rPr>
            <w:t xml:space="preserve"> </w:t>
          </w:r>
          <w:r w:rsidRPr="00A01F59">
            <w:rPr>
              <w:rFonts w:ascii="Arial" w:hAnsi="Arial" w:cs="Arial"/>
              <w:b/>
              <w:color w:val="808080" w:themeColor="background1" w:themeShade="80"/>
            </w:rPr>
            <w:t>Stage Audit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84771276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522739652">
    <w:abstractNumId w:val="1"/>
  </w:num>
  <w:num w:numId="3" w16cid:durableId="682828340">
    <w:abstractNumId w:val="3"/>
  </w:num>
  <w:num w:numId="4" w16cid:durableId="53524135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MqkFAITzFwgtAAAA"/>
  </w:docVars>
  <w:rsids>
    <w:rsidRoot w:val="00283348"/>
    <w:rsid w:val="00000D39"/>
    <w:rsid w:val="000024B8"/>
    <w:rsid w:val="00004271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43E3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C766B"/>
    <w:rsid w:val="000D0734"/>
    <w:rsid w:val="000D6611"/>
    <w:rsid w:val="000E531A"/>
    <w:rsid w:val="000E5910"/>
    <w:rsid w:val="000F0F23"/>
    <w:rsid w:val="000F4252"/>
    <w:rsid w:val="000F63F6"/>
    <w:rsid w:val="00110770"/>
    <w:rsid w:val="00112D4D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156F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B2B75"/>
    <w:rsid w:val="002C264F"/>
    <w:rsid w:val="002C3DA3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1891"/>
    <w:rsid w:val="00324527"/>
    <w:rsid w:val="00324671"/>
    <w:rsid w:val="0034161B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0CA9"/>
    <w:rsid w:val="003A1523"/>
    <w:rsid w:val="003A2BD1"/>
    <w:rsid w:val="003A3019"/>
    <w:rsid w:val="003A3616"/>
    <w:rsid w:val="003A6E27"/>
    <w:rsid w:val="003C2180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15DA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4439"/>
    <w:rsid w:val="004D5B92"/>
    <w:rsid w:val="004E28F8"/>
    <w:rsid w:val="004F05C4"/>
    <w:rsid w:val="004F5B14"/>
    <w:rsid w:val="004F7EE0"/>
    <w:rsid w:val="00500C8C"/>
    <w:rsid w:val="00501C31"/>
    <w:rsid w:val="0050506B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2FA9"/>
    <w:rsid w:val="005C525E"/>
    <w:rsid w:val="005D4C92"/>
    <w:rsid w:val="005E1C07"/>
    <w:rsid w:val="005E4AEF"/>
    <w:rsid w:val="005E7872"/>
    <w:rsid w:val="005F5CE7"/>
    <w:rsid w:val="005F6C37"/>
    <w:rsid w:val="00606E91"/>
    <w:rsid w:val="006125DC"/>
    <w:rsid w:val="00616549"/>
    <w:rsid w:val="00620976"/>
    <w:rsid w:val="006238E8"/>
    <w:rsid w:val="00631B84"/>
    <w:rsid w:val="00640458"/>
    <w:rsid w:val="00640C8F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6F0787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7F6BC7"/>
    <w:rsid w:val="0080670D"/>
    <w:rsid w:val="0082113A"/>
    <w:rsid w:val="008318D1"/>
    <w:rsid w:val="008340A1"/>
    <w:rsid w:val="00837C92"/>
    <w:rsid w:val="00843E94"/>
    <w:rsid w:val="008575D3"/>
    <w:rsid w:val="00870758"/>
    <w:rsid w:val="0087225B"/>
    <w:rsid w:val="008722BF"/>
    <w:rsid w:val="00885912"/>
    <w:rsid w:val="00895BCA"/>
    <w:rsid w:val="00896DD0"/>
    <w:rsid w:val="008C0BC3"/>
    <w:rsid w:val="008D4CF1"/>
    <w:rsid w:val="008E03E5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3348"/>
    <w:rsid w:val="00A01F59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8378E"/>
    <w:rsid w:val="00A91357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5E83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C03C05"/>
    <w:rsid w:val="00C11B86"/>
    <w:rsid w:val="00C12E4C"/>
    <w:rsid w:val="00C17D17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544BD"/>
    <w:rsid w:val="00C546EF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C6A73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52E5D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01FA"/>
    <w:rsid w:val="00DC2435"/>
    <w:rsid w:val="00DD3F40"/>
    <w:rsid w:val="00DD4683"/>
    <w:rsid w:val="00DE1910"/>
    <w:rsid w:val="00DE2756"/>
    <w:rsid w:val="00DF160C"/>
    <w:rsid w:val="00DF2A94"/>
    <w:rsid w:val="00DF49A1"/>
    <w:rsid w:val="00DF5793"/>
    <w:rsid w:val="00E0561F"/>
    <w:rsid w:val="00E05A7C"/>
    <w:rsid w:val="00E07212"/>
    <w:rsid w:val="00E10A6E"/>
    <w:rsid w:val="00E12B5D"/>
    <w:rsid w:val="00E16787"/>
    <w:rsid w:val="00E25007"/>
    <w:rsid w:val="00E3093B"/>
    <w:rsid w:val="00E4084B"/>
    <w:rsid w:val="00E41A8A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6C47"/>
    <w:rsid w:val="00FC765C"/>
    <w:rsid w:val="00FD0101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01F5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semiHidden/>
    <w:rsid w:val="00A01F5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13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44</cp:revision>
  <cp:lastPrinted>2009-06-29T14:18:00Z</cp:lastPrinted>
  <dcterms:created xsi:type="dcterms:W3CDTF">2020-10-02T10:21:00Z</dcterms:created>
  <dcterms:modified xsi:type="dcterms:W3CDTF">2025-04-02T15:01:00Z</dcterms:modified>
</cp:coreProperties>
</file>